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827D" w14:textId="36589D7A" w:rsidR="00126829" w:rsidRDefault="00A44E70" w:rsidP="006357C3">
      <w:pPr>
        <w:pStyle w:val="Title"/>
      </w:pPr>
      <w:r>
        <w:t>Pong</w:t>
      </w:r>
      <w:r w:rsidR="006357C3">
        <w:t xml:space="preserve"> Game</w:t>
      </w:r>
    </w:p>
    <w:p w14:paraId="2ECA8FEB" w14:textId="013ACF14" w:rsidR="006357C3" w:rsidRDefault="006357C3" w:rsidP="006357C3">
      <w:pPr>
        <w:pStyle w:val="Subtitle"/>
      </w:pPr>
      <w:r>
        <w:t>Godot</w:t>
      </w:r>
      <w:r w:rsidR="009001ED">
        <w:t xml:space="preserve"> 4</w:t>
      </w:r>
      <w:r>
        <w:t xml:space="preserve"> Tutorial</w:t>
      </w:r>
    </w:p>
    <w:p w14:paraId="31E1FCB9" w14:textId="45A91036" w:rsidR="006357C3" w:rsidRDefault="006357C3" w:rsidP="006357C3"/>
    <w:p w14:paraId="01DFBAA4" w14:textId="14E82E23" w:rsidR="006357C3" w:rsidRDefault="006357C3" w:rsidP="006357C3">
      <w:pPr>
        <w:pStyle w:val="Heading1"/>
      </w:pPr>
      <w:r>
        <w:t>Create the scene</w:t>
      </w:r>
    </w:p>
    <w:p w14:paraId="0551F752" w14:textId="5F3121FB" w:rsidR="006357C3" w:rsidRDefault="006357C3" w:rsidP="006357C3">
      <w:pPr>
        <w:pStyle w:val="ListParagraph"/>
        <w:numPr>
          <w:ilvl w:val="0"/>
          <w:numId w:val="1"/>
        </w:numPr>
      </w:pPr>
      <w:r>
        <w:t>Create a new project (or even just a new scene in your current Godot project)</w:t>
      </w:r>
    </w:p>
    <w:p w14:paraId="7AF18A7F" w14:textId="152A6A15" w:rsidR="006357C3" w:rsidRDefault="006357C3" w:rsidP="006357C3">
      <w:pPr>
        <w:pStyle w:val="ListParagraph"/>
        <w:numPr>
          <w:ilvl w:val="0"/>
          <w:numId w:val="1"/>
        </w:numPr>
      </w:pPr>
      <w:r>
        <w:t>Choose 2D Scene</w:t>
      </w:r>
    </w:p>
    <w:p w14:paraId="17346CA4" w14:textId="45687AF7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54422DB2" wp14:editId="6BD30553">
            <wp:extent cx="1566407" cy="1366577"/>
            <wp:effectExtent l="0" t="0" r="0" b="5080"/>
            <wp:docPr id="2" name="Picture 2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69993" cy="13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ADF6" w14:textId="3320761B" w:rsidR="006357C3" w:rsidRDefault="006357C3" w:rsidP="006357C3">
      <w:pPr>
        <w:pStyle w:val="ListParagraph"/>
        <w:numPr>
          <w:ilvl w:val="0"/>
          <w:numId w:val="1"/>
        </w:numPr>
      </w:pPr>
      <w:r>
        <w:t xml:space="preserve">Put the </w:t>
      </w:r>
      <w:r w:rsidR="00E643C9">
        <w:t>ball and paddle files</w:t>
      </w:r>
      <w:r w:rsidR="00D45255">
        <w:t xml:space="preserve"> </w:t>
      </w:r>
      <w:r>
        <w:t>in</w:t>
      </w:r>
      <w:r w:rsidR="00D45255">
        <w:t>to</w:t>
      </w:r>
      <w:r>
        <w:t xml:space="preserve"> the project folder.</w:t>
      </w:r>
    </w:p>
    <w:p w14:paraId="67FBB420" w14:textId="6D8D096F" w:rsidR="006357C3" w:rsidRDefault="006357C3" w:rsidP="006357C3">
      <w:pPr>
        <w:ind w:firstLine="360"/>
      </w:pPr>
      <w:r w:rsidRPr="006357C3">
        <w:rPr>
          <w:noProof/>
        </w:rPr>
        <w:drawing>
          <wp:inline distT="0" distB="0" distL="0" distR="0" wp14:anchorId="69BF9F2D" wp14:editId="49A850CE">
            <wp:extent cx="2083242" cy="2252154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87822" cy="225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C53BD" w14:textId="44F8E67B" w:rsidR="00983B2A" w:rsidRDefault="00983B2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4E01F35D" w14:textId="4CE73579" w:rsidR="00983B2A" w:rsidRDefault="00983B2A" w:rsidP="00983B2A">
      <w:pPr>
        <w:pStyle w:val="Heading1"/>
      </w:pPr>
      <w:r>
        <w:t xml:space="preserve">Create the </w:t>
      </w:r>
      <w:r w:rsidR="00396853">
        <w:t>ball</w:t>
      </w:r>
    </w:p>
    <w:p w14:paraId="46AFC6CB" w14:textId="3954ABBF" w:rsidR="006357C3" w:rsidRDefault="006357C3" w:rsidP="00983B2A">
      <w:pPr>
        <w:pStyle w:val="ListParagraph"/>
        <w:numPr>
          <w:ilvl w:val="0"/>
          <w:numId w:val="2"/>
        </w:numPr>
      </w:pPr>
      <w:r>
        <w:t xml:space="preserve">Drag the </w:t>
      </w:r>
      <w:r w:rsidR="00F453D0">
        <w:t>ball</w:t>
      </w:r>
      <w:r>
        <w:t xml:space="preserve"> file into the viewport.</w:t>
      </w:r>
    </w:p>
    <w:p w14:paraId="220AE903" w14:textId="4A6AF40B" w:rsidR="009F4002" w:rsidRDefault="009F4002" w:rsidP="00983B2A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C4C1D9" wp14:editId="5CF3F91C">
                <wp:simplePos x="0" y="0"/>
                <wp:positionH relativeFrom="column">
                  <wp:posOffset>1915796</wp:posOffset>
                </wp:positionH>
                <wp:positionV relativeFrom="paragraph">
                  <wp:posOffset>980606</wp:posOffset>
                </wp:positionV>
                <wp:extent cx="1169913" cy="280035"/>
                <wp:effectExtent l="0" t="133350" r="0" b="13906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07326">
                          <a:off x="0" y="0"/>
                          <a:ext cx="1169913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4E8D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50.85pt;margin-top:77.2pt;width:92.1pt;height:22.05pt;rotation:-1302718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" adj="16973,5784" fillcolor="#4472c4 [3204]" strokecolor="#1f3763 [1604]" strokeweight="1pt"/>
            </w:pict>
          </mc:Fallback>
        </mc:AlternateContent>
      </w:r>
      <w:r w:rsidR="00CF19ED" w:rsidRPr="00CF19ED">
        <w:rPr>
          <w:noProof/>
        </w:rPr>
        <w:drawing>
          <wp:inline distT="0" distB="0" distL="0" distR="0" wp14:anchorId="042129C2" wp14:editId="77A43F50">
            <wp:extent cx="3737113" cy="1880358"/>
            <wp:effectExtent l="0" t="0" r="0" b="571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8285" cy="188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76608" w14:textId="7D06D069" w:rsidR="000A0671" w:rsidRDefault="00CF4DF4" w:rsidP="00983B2A">
      <w:pPr>
        <w:pStyle w:val="ListParagraph"/>
        <w:numPr>
          <w:ilvl w:val="0"/>
          <w:numId w:val="2"/>
        </w:numPr>
      </w:pPr>
      <w:r>
        <w:lastRenderedPageBreak/>
        <w:t>Attach a new script to the Ball node</w:t>
      </w:r>
    </w:p>
    <w:p w14:paraId="09763473" w14:textId="5291D207" w:rsidR="00CF4DF4" w:rsidRDefault="00CF4DF4" w:rsidP="00A342EE">
      <w:pPr>
        <w:ind w:firstLine="360"/>
      </w:pPr>
      <w:r w:rsidRPr="00CF4DF4">
        <w:rPr>
          <w:noProof/>
        </w:rPr>
        <w:drawing>
          <wp:inline distT="0" distB="0" distL="0" distR="0" wp14:anchorId="3F332631" wp14:editId="3B22FFB8">
            <wp:extent cx="2894275" cy="2039638"/>
            <wp:effectExtent l="0" t="0" r="1905" b="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8488" cy="204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0F13B" w14:textId="7F9C0608" w:rsidR="000B5817" w:rsidRDefault="0062142B" w:rsidP="009D3122">
      <w:pPr>
        <w:pStyle w:val="ListParagraph"/>
        <w:numPr>
          <w:ilvl w:val="0"/>
          <w:numId w:val="2"/>
        </w:numPr>
      </w:pPr>
      <w:r>
        <w:t>Delete all the code and set the code to this:</w:t>
      </w:r>
    </w:p>
    <w:p w14:paraId="6122E044" w14:textId="21975005" w:rsidR="007744ED" w:rsidRDefault="007744ED" w:rsidP="00A342EE">
      <w:pPr>
        <w:ind w:firstLine="360"/>
      </w:pPr>
      <w:r w:rsidRPr="007744ED">
        <w:rPr>
          <w:noProof/>
        </w:rPr>
        <w:drawing>
          <wp:inline distT="0" distB="0" distL="0" distR="0" wp14:anchorId="44E583E4" wp14:editId="4356C563">
            <wp:extent cx="3689498" cy="2024725"/>
            <wp:effectExtent l="0" t="0" r="6350" b="0"/>
            <wp:docPr id="1235505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5058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1633" cy="203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09BBE" w14:textId="0336AC2B" w:rsidR="0062142B" w:rsidRDefault="00055392" w:rsidP="00983B2A">
      <w:pPr>
        <w:pStyle w:val="ListParagraph"/>
        <w:numPr>
          <w:ilvl w:val="0"/>
          <w:numId w:val="2"/>
        </w:numPr>
      </w:pPr>
      <w:r>
        <w:t>Play the scene to make sure it works</w:t>
      </w:r>
    </w:p>
    <w:p w14:paraId="6377AD16" w14:textId="32D1A0A7" w:rsidR="00055392" w:rsidRDefault="00A342EE" w:rsidP="00A342EE">
      <w:pPr>
        <w:ind w:firstLine="360"/>
      </w:pPr>
      <w:r w:rsidRPr="00A342EE">
        <w:rPr>
          <w:noProof/>
        </w:rPr>
        <w:drawing>
          <wp:inline distT="0" distB="0" distL="0" distR="0" wp14:anchorId="2F0CE8D5" wp14:editId="1D4CF5C5">
            <wp:extent cx="1295581" cy="276264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95581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230B5" w14:textId="1BAECB70" w:rsidR="000A0671" w:rsidRDefault="000A0671"/>
    <w:p w14:paraId="7BCF40F1" w14:textId="6FB483D4" w:rsidR="00F12837" w:rsidRDefault="00F453D0" w:rsidP="00F453D0">
      <w:pPr>
        <w:pStyle w:val="Heading1"/>
      </w:pPr>
      <w:r>
        <w:t>Create the paddle</w:t>
      </w:r>
    </w:p>
    <w:p w14:paraId="3CFDCD6C" w14:textId="2E77C755" w:rsidR="00F453D0" w:rsidRDefault="001E0B53" w:rsidP="00E738D3">
      <w:pPr>
        <w:pStyle w:val="ListParagraph"/>
        <w:numPr>
          <w:ilvl w:val="0"/>
          <w:numId w:val="8"/>
        </w:numPr>
      </w:pPr>
      <w:r>
        <w:t xml:space="preserve">Click on </w:t>
      </w:r>
      <w:r w:rsidR="003826AE">
        <w:t xml:space="preserve">2D at the top of the screen </w:t>
      </w:r>
      <w:r>
        <w:t>to go back to the viewport</w:t>
      </w:r>
    </w:p>
    <w:p w14:paraId="59DA4115" w14:textId="58FA5124" w:rsidR="00264441" w:rsidRDefault="00264441" w:rsidP="00264441">
      <w:pPr>
        <w:ind w:left="360"/>
      </w:pPr>
      <w:r w:rsidRPr="00264441">
        <w:rPr>
          <w:noProof/>
        </w:rPr>
        <w:drawing>
          <wp:inline distT="0" distB="0" distL="0" distR="0" wp14:anchorId="1607B4E9" wp14:editId="40B41886">
            <wp:extent cx="2743583" cy="381053"/>
            <wp:effectExtent l="0" t="0" r="0" b="0"/>
            <wp:docPr id="918685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6851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FD802" w14:textId="27FD06B1" w:rsidR="005F5512" w:rsidRDefault="005F5512" w:rsidP="005F5512">
      <w:pPr>
        <w:pStyle w:val="ListParagraph"/>
        <w:numPr>
          <w:ilvl w:val="0"/>
          <w:numId w:val="8"/>
        </w:numPr>
      </w:pPr>
      <w:r>
        <w:t>Click on the Node2D node to select it</w:t>
      </w:r>
    </w:p>
    <w:p w14:paraId="166D4DD2" w14:textId="4696DCE3" w:rsidR="00B047AE" w:rsidRDefault="00B047AE" w:rsidP="00B047AE">
      <w:pPr>
        <w:ind w:firstLine="360"/>
      </w:pPr>
      <w:r w:rsidRPr="00B047AE">
        <w:rPr>
          <w:noProof/>
        </w:rPr>
        <w:drawing>
          <wp:inline distT="0" distB="0" distL="0" distR="0" wp14:anchorId="24A4D71E" wp14:editId="2913C89F">
            <wp:extent cx="1677725" cy="899547"/>
            <wp:effectExtent l="0" t="0" r="0" b="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4431" cy="90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0B245" w14:textId="77777777" w:rsidR="009E2590" w:rsidRDefault="009E2590">
      <w:r>
        <w:br w:type="page"/>
      </w:r>
    </w:p>
    <w:p w14:paraId="27AEBF14" w14:textId="1BBF377F" w:rsidR="00B742F8" w:rsidRDefault="00B742F8" w:rsidP="00E738D3">
      <w:pPr>
        <w:pStyle w:val="ListParagraph"/>
        <w:numPr>
          <w:ilvl w:val="0"/>
          <w:numId w:val="8"/>
        </w:numPr>
      </w:pPr>
      <w:r>
        <w:lastRenderedPageBreak/>
        <w:t>Drag the paddle image into the viewport</w:t>
      </w:r>
    </w:p>
    <w:p w14:paraId="68C62BC7" w14:textId="7C1872B6" w:rsidR="00B742F8" w:rsidRDefault="00D87317" w:rsidP="00D87317">
      <w:pPr>
        <w:ind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521853" wp14:editId="004BD6C0">
                <wp:simplePos x="0" y="0"/>
                <wp:positionH relativeFrom="column">
                  <wp:posOffset>1391203</wp:posOffset>
                </wp:positionH>
                <wp:positionV relativeFrom="paragraph">
                  <wp:posOffset>679202</wp:posOffset>
                </wp:positionV>
                <wp:extent cx="1169913" cy="280035"/>
                <wp:effectExtent l="0" t="209550" r="0" b="253365"/>
                <wp:wrapNone/>
                <wp:docPr id="36" name="Arrow: Right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06611">
                          <a:off x="0" y="0"/>
                          <a:ext cx="1169913" cy="280035"/>
                        </a:xfrm>
                        <a:prstGeom prst="rightArrow">
                          <a:avLst>
                            <a:gd name="adj1" fmla="val 46441"/>
                            <a:gd name="adj2" fmla="val 8948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50133" id="Arrow: Right 36" o:spid="_x0000_s1026" type="#_x0000_t13" style="position:absolute;margin-left:109.55pt;margin-top:53.5pt;width:92.1pt;height:22.05pt;rotation:-2177312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" adj="16973,5784" fillcolor="#4472c4 [3204]" strokecolor="#1f3763 [1604]" strokeweight="1pt"/>
            </w:pict>
          </mc:Fallback>
        </mc:AlternateContent>
      </w:r>
      <w:r w:rsidRPr="00D87317">
        <w:rPr>
          <w:noProof/>
        </w:rPr>
        <w:drawing>
          <wp:inline distT="0" distB="0" distL="0" distR="0" wp14:anchorId="20E16DF7" wp14:editId="635E1228">
            <wp:extent cx="3077155" cy="1293804"/>
            <wp:effectExtent l="0" t="0" r="0" b="1905"/>
            <wp:docPr id="35" name="Picture 3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8588" cy="129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BE3E" w14:textId="6EEA2CD3" w:rsidR="006357C3" w:rsidRDefault="009F4002" w:rsidP="00E738D3">
      <w:pPr>
        <w:pStyle w:val="ListParagraph"/>
        <w:numPr>
          <w:ilvl w:val="0"/>
          <w:numId w:val="8"/>
        </w:numPr>
      </w:pPr>
      <w:r>
        <w:t xml:space="preserve">Add an Area2D child to the </w:t>
      </w:r>
      <w:r w:rsidR="00D87317">
        <w:t>Paddle</w:t>
      </w:r>
      <w:r>
        <w:t xml:space="preserve"> node.</w:t>
      </w:r>
    </w:p>
    <w:p w14:paraId="41DCAB4A" w14:textId="25DBD63E" w:rsidR="009F4002" w:rsidRDefault="0059197A" w:rsidP="009F4002">
      <w:pPr>
        <w:ind w:firstLine="360"/>
      </w:pPr>
      <w:r w:rsidRPr="0059197A">
        <w:rPr>
          <w:noProof/>
        </w:rPr>
        <w:drawing>
          <wp:inline distT="0" distB="0" distL="0" distR="0" wp14:anchorId="7DB6CDD4" wp14:editId="79C45159">
            <wp:extent cx="2965836" cy="1263507"/>
            <wp:effectExtent l="0" t="0" r="6350" b="0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3623" cy="126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40393" w14:textId="248B7C5A" w:rsidR="009F4002" w:rsidRDefault="00E01486" w:rsidP="00E738D3">
      <w:pPr>
        <w:pStyle w:val="ListParagraph"/>
        <w:numPr>
          <w:ilvl w:val="0"/>
          <w:numId w:val="8"/>
        </w:numPr>
      </w:pPr>
      <w:r>
        <w:t>Add a Collision</w:t>
      </w:r>
      <w:r w:rsidR="00126ED3">
        <w:t>Shape</w:t>
      </w:r>
      <w:r>
        <w:t xml:space="preserve">2D </w:t>
      </w:r>
      <w:r w:rsidR="00126ED3">
        <w:t xml:space="preserve">child </w:t>
      </w:r>
      <w:r>
        <w:t>to the Area2D node.</w:t>
      </w:r>
    </w:p>
    <w:p w14:paraId="5E4BCDA4" w14:textId="7184F332" w:rsidR="00E01486" w:rsidRDefault="00AC4C1B" w:rsidP="003948F9">
      <w:pPr>
        <w:ind w:firstLine="360"/>
      </w:pPr>
      <w:r w:rsidRPr="00AC4C1B">
        <w:rPr>
          <w:noProof/>
        </w:rPr>
        <w:drawing>
          <wp:inline distT="0" distB="0" distL="0" distR="0" wp14:anchorId="1472C3F2" wp14:editId="19CB9A67">
            <wp:extent cx="2989690" cy="781226"/>
            <wp:effectExtent l="0" t="0" r="1270" b="0"/>
            <wp:docPr id="38" name="Picture 3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6379" cy="785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7EA9E" w14:textId="5CFCEF92" w:rsidR="00E01486" w:rsidRDefault="00612C72" w:rsidP="00E738D3">
      <w:pPr>
        <w:pStyle w:val="ListParagraph"/>
        <w:numPr>
          <w:ilvl w:val="0"/>
          <w:numId w:val="8"/>
        </w:numPr>
      </w:pPr>
      <w:r>
        <w:t xml:space="preserve">Choose the </w:t>
      </w:r>
      <w:r w:rsidR="00202233">
        <w:t>rectangle</w:t>
      </w:r>
      <w:r>
        <w:t xml:space="preserve"> shape</w:t>
      </w:r>
    </w:p>
    <w:p w14:paraId="554D501E" w14:textId="77777777" w:rsidR="002D77E6" w:rsidRDefault="00202233" w:rsidP="00983B2A">
      <w:pPr>
        <w:ind w:firstLine="360"/>
      </w:pPr>
      <w:r w:rsidRPr="00202233">
        <w:rPr>
          <w:noProof/>
        </w:rPr>
        <w:drawing>
          <wp:inline distT="0" distB="0" distL="0" distR="0" wp14:anchorId="365FB496" wp14:editId="01153D5F">
            <wp:extent cx="2064233" cy="2433099"/>
            <wp:effectExtent l="0" t="0" r="0" b="5715"/>
            <wp:docPr id="40" name="Picture 40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screenshot of a phon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7132" cy="243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24793" w14:textId="60D8328E" w:rsidR="006C0B12" w:rsidRDefault="00983B2A" w:rsidP="006C0B12">
      <w:pPr>
        <w:pStyle w:val="ListParagraph"/>
        <w:numPr>
          <w:ilvl w:val="0"/>
          <w:numId w:val="8"/>
        </w:numPr>
      </w:pPr>
      <w:r>
        <w:br w:type="page"/>
      </w:r>
      <w:r w:rsidR="00A10B50">
        <w:lastRenderedPageBreak/>
        <w:t xml:space="preserve">Resize the shape to </w:t>
      </w:r>
      <w:r w:rsidR="0041416B">
        <w:t xml:space="preserve">approximately match the paddle </w:t>
      </w:r>
    </w:p>
    <w:p w14:paraId="61186C64" w14:textId="171722EA" w:rsidR="001F6ACF" w:rsidRDefault="001F6ACF" w:rsidP="001F6ACF">
      <w:pPr>
        <w:ind w:firstLine="360"/>
      </w:pPr>
      <w:r w:rsidRPr="001F6ACF">
        <w:rPr>
          <w:noProof/>
        </w:rPr>
        <w:drawing>
          <wp:inline distT="0" distB="0" distL="0" distR="0" wp14:anchorId="6DA32BF8" wp14:editId="27DAB571">
            <wp:extent cx="1095528" cy="495369"/>
            <wp:effectExtent l="0" t="0" r="9525" b="0"/>
            <wp:docPr id="42" name="Picture 4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95528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D209A" w14:textId="3A31A13F" w:rsidR="00A10B50" w:rsidRDefault="001F6ACF" w:rsidP="006C0B12">
      <w:pPr>
        <w:pStyle w:val="ListParagraph"/>
        <w:numPr>
          <w:ilvl w:val="0"/>
          <w:numId w:val="8"/>
        </w:numPr>
      </w:pPr>
      <w:r>
        <w:t>Attach a new script to the Paddle node</w:t>
      </w:r>
    </w:p>
    <w:p w14:paraId="1D03C003" w14:textId="5A43775E" w:rsidR="0048604C" w:rsidRDefault="0048604C" w:rsidP="0048604C">
      <w:pPr>
        <w:ind w:firstLine="360"/>
      </w:pPr>
      <w:r w:rsidRPr="0048604C">
        <w:rPr>
          <w:noProof/>
        </w:rPr>
        <w:drawing>
          <wp:inline distT="0" distB="0" distL="0" distR="0" wp14:anchorId="69472D28" wp14:editId="43C2E9E7">
            <wp:extent cx="2504661" cy="1779129"/>
            <wp:effectExtent l="0" t="0" r="0" b="0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8491" cy="178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5A6B" w14:textId="25DB9E01" w:rsidR="00ED5B09" w:rsidRDefault="00AD5CED" w:rsidP="000940CB">
      <w:pPr>
        <w:pStyle w:val="ListParagraph"/>
        <w:numPr>
          <w:ilvl w:val="0"/>
          <w:numId w:val="8"/>
        </w:numPr>
      </w:pPr>
      <w:r>
        <w:t xml:space="preserve">Delete the code that appears and </w:t>
      </w:r>
      <w:r w:rsidR="00ED5B09">
        <w:t>set the code to this:</w:t>
      </w:r>
    </w:p>
    <w:p w14:paraId="26989BD3" w14:textId="37B5173F" w:rsidR="000940CB" w:rsidRDefault="000940CB" w:rsidP="00ED5B09">
      <w:pPr>
        <w:ind w:firstLine="360"/>
      </w:pPr>
      <w:r w:rsidRPr="000940CB">
        <w:rPr>
          <w:noProof/>
        </w:rPr>
        <w:drawing>
          <wp:inline distT="0" distB="0" distL="0" distR="0" wp14:anchorId="3949A6A0" wp14:editId="3BCAFB29">
            <wp:extent cx="3891517" cy="783646"/>
            <wp:effectExtent l="0" t="0" r="0" b="0"/>
            <wp:docPr id="188508841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088410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5832" cy="78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AEFD2" w14:textId="77777777" w:rsidR="0038697A" w:rsidRDefault="0038697A" w:rsidP="0038697A">
      <w:pPr>
        <w:pStyle w:val="Heading1"/>
      </w:pPr>
    </w:p>
    <w:p w14:paraId="230A2513" w14:textId="4A5CD52D" w:rsidR="0028781F" w:rsidRDefault="0028781F" w:rsidP="0038697A">
      <w:pPr>
        <w:pStyle w:val="Heading1"/>
      </w:pPr>
      <w:r>
        <w:t>Make the ball bounce off the paddle</w:t>
      </w:r>
    </w:p>
    <w:p w14:paraId="63A7029C" w14:textId="77777777" w:rsidR="001C4B5C" w:rsidRDefault="001C4B5C" w:rsidP="001C4B5C">
      <w:pPr>
        <w:pStyle w:val="ListParagraph"/>
        <w:numPr>
          <w:ilvl w:val="0"/>
          <w:numId w:val="10"/>
        </w:numPr>
      </w:pPr>
      <w:r>
        <w:t>Click on 2D at the top of the screen to go back to the viewport</w:t>
      </w:r>
    </w:p>
    <w:p w14:paraId="191C0FF0" w14:textId="77777777" w:rsidR="001C4B5C" w:rsidRDefault="001C4B5C" w:rsidP="001C4B5C">
      <w:pPr>
        <w:ind w:left="360"/>
      </w:pPr>
      <w:r w:rsidRPr="00264441">
        <w:rPr>
          <w:noProof/>
        </w:rPr>
        <w:drawing>
          <wp:inline distT="0" distB="0" distL="0" distR="0" wp14:anchorId="649C27ED" wp14:editId="55B4A2B6">
            <wp:extent cx="2743583" cy="381053"/>
            <wp:effectExtent l="0" t="0" r="0" b="0"/>
            <wp:docPr id="1766931860" name="Picture 1766931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6851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04A5E" w14:textId="2BA2750B" w:rsidR="0038697A" w:rsidRDefault="00D920DE" w:rsidP="001C4B5C">
      <w:pPr>
        <w:pStyle w:val="ListParagraph"/>
        <w:numPr>
          <w:ilvl w:val="0"/>
          <w:numId w:val="10"/>
        </w:numPr>
      </w:pPr>
      <w:r>
        <w:t xml:space="preserve">Add an Area2D child to the </w:t>
      </w:r>
      <w:r w:rsidR="00B24887">
        <w:t>B</w:t>
      </w:r>
      <w:r>
        <w:t>all node</w:t>
      </w:r>
    </w:p>
    <w:p w14:paraId="2764EB22" w14:textId="21A2A8FD" w:rsidR="00D920DE" w:rsidRDefault="00D920DE" w:rsidP="00D920DE">
      <w:pPr>
        <w:ind w:firstLine="360"/>
      </w:pPr>
      <w:r w:rsidRPr="00D920DE">
        <w:rPr>
          <w:noProof/>
        </w:rPr>
        <w:drawing>
          <wp:inline distT="0" distB="0" distL="0" distR="0" wp14:anchorId="7839AF20" wp14:editId="4257D698">
            <wp:extent cx="3323645" cy="1132231"/>
            <wp:effectExtent l="0" t="0" r="0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26519" cy="113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9A29B" w14:textId="36BBE06C" w:rsidR="00D920DE" w:rsidRDefault="00B24887" w:rsidP="001C4B5C">
      <w:pPr>
        <w:pStyle w:val="ListParagraph"/>
        <w:numPr>
          <w:ilvl w:val="0"/>
          <w:numId w:val="10"/>
        </w:numPr>
      </w:pPr>
      <w:r>
        <w:t>Add a CollisionShape2D node to Area2D you just added.</w:t>
      </w:r>
    </w:p>
    <w:p w14:paraId="609D5238" w14:textId="0FA0BBE8" w:rsidR="00B24887" w:rsidRDefault="009E2590" w:rsidP="009E2590">
      <w:pPr>
        <w:ind w:firstLine="360"/>
      </w:pPr>
      <w:r w:rsidRPr="009E2590">
        <w:rPr>
          <w:noProof/>
        </w:rPr>
        <w:drawing>
          <wp:inline distT="0" distB="0" distL="0" distR="0" wp14:anchorId="24557D3D" wp14:editId="3E5E420D">
            <wp:extent cx="3609892" cy="894415"/>
            <wp:effectExtent l="0" t="0" r="0" b="127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25699" cy="898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4D97C" w14:textId="77777777" w:rsidR="009E2590" w:rsidRDefault="009E2590">
      <w:r>
        <w:br w:type="page"/>
      </w:r>
    </w:p>
    <w:p w14:paraId="30AE4751" w14:textId="7E276DB3" w:rsidR="00BC0950" w:rsidRDefault="00DA3D98" w:rsidP="001C4B5C">
      <w:pPr>
        <w:pStyle w:val="ListParagraph"/>
        <w:numPr>
          <w:ilvl w:val="0"/>
          <w:numId w:val="10"/>
        </w:numPr>
      </w:pPr>
      <w:r>
        <w:lastRenderedPageBreak/>
        <w:t xml:space="preserve">Choose the </w:t>
      </w:r>
      <w:r w:rsidR="00EB4B46">
        <w:t>circle shape</w:t>
      </w:r>
    </w:p>
    <w:p w14:paraId="49A86197" w14:textId="21B30B35" w:rsidR="00EB4B46" w:rsidRDefault="00EB4B46" w:rsidP="00EB4B46">
      <w:pPr>
        <w:ind w:firstLine="360"/>
      </w:pPr>
      <w:r w:rsidRPr="00EB4B46">
        <w:rPr>
          <w:noProof/>
        </w:rPr>
        <w:drawing>
          <wp:inline distT="0" distB="0" distL="0" distR="0" wp14:anchorId="6CC1B27D" wp14:editId="7AC248A9">
            <wp:extent cx="2178657" cy="1710209"/>
            <wp:effectExtent l="0" t="0" r="0" b="4445"/>
            <wp:docPr id="49" name="Picture 4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computer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82598" cy="1713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9FAF5" w14:textId="61826BB1" w:rsidR="00DF5A67" w:rsidRDefault="00DF5A67" w:rsidP="001C4B5C">
      <w:pPr>
        <w:pStyle w:val="ListParagraph"/>
        <w:numPr>
          <w:ilvl w:val="0"/>
          <w:numId w:val="10"/>
        </w:numPr>
      </w:pPr>
      <w:r>
        <w:t xml:space="preserve">Resize the circle to </w:t>
      </w:r>
      <w:r w:rsidR="00133339">
        <w:t>approximately match the ball</w:t>
      </w:r>
    </w:p>
    <w:p w14:paraId="636A4BB0" w14:textId="634B9D74" w:rsidR="00133339" w:rsidRDefault="004E061B" w:rsidP="004E061B">
      <w:pPr>
        <w:ind w:firstLine="360"/>
      </w:pPr>
      <w:r w:rsidRPr="004E061B">
        <w:rPr>
          <w:noProof/>
        </w:rPr>
        <w:drawing>
          <wp:inline distT="0" distB="0" distL="0" distR="0" wp14:anchorId="66E45FA7" wp14:editId="09179FDE">
            <wp:extent cx="446896" cy="405517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7943" cy="40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B3B3" w14:textId="3614205A" w:rsidR="00ED5B09" w:rsidRDefault="00411E6F" w:rsidP="001C4B5C">
      <w:pPr>
        <w:pStyle w:val="ListParagraph"/>
        <w:numPr>
          <w:ilvl w:val="0"/>
          <w:numId w:val="10"/>
        </w:numPr>
      </w:pPr>
      <w:r>
        <w:t>Click the script icon next to the Ball node to open the ball script</w:t>
      </w:r>
    </w:p>
    <w:p w14:paraId="6B0A5CFC" w14:textId="4E7133AF" w:rsidR="00411E6F" w:rsidRDefault="00723C9E" w:rsidP="00EC55A1">
      <w:pPr>
        <w:ind w:firstLine="360"/>
      </w:pPr>
      <w:r w:rsidRPr="00723C9E">
        <w:rPr>
          <w:noProof/>
        </w:rPr>
        <w:drawing>
          <wp:inline distT="0" distB="0" distL="0" distR="0" wp14:anchorId="67D8A50D" wp14:editId="23D9FCA2">
            <wp:extent cx="1868556" cy="998147"/>
            <wp:effectExtent l="0" t="0" r="0" b="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 rotWithShape="1">
                    <a:blip r:embed="rId24"/>
                    <a:srcRect t="12270"/>
                    <a:stretch/>
                  </pic:blipFill>
                  <pic:spPr bwMode="auto">
                    <a:xfrm>
                      <a:off x="0" y="0"/>
                      <a:ext cx="1876030" cy="1002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63588" w14:textId="4C226DDD" w:rsidR="003E2B37" w:rsidRDefault="00EC55A1" w:rsidP="001C4B5C">
      <w:pPr>
        <w:pStyle w:val="ListParagraph"/>
        <w:numPr>
          <w:ilvl w:val="0"/>
          <w:numId w:val="10"/>
        </w:numPr>
      </w:pPr>
      <w:r>
        <w:t xml:space="preserve">Add </w:t>
      </w:r>
      <w:r w:rsidR="009A11C7">
        <w:t xml:space="preserve">this code </w:t>
      </w:r>
      <w:r w:rsidR="00B77DF2">
        <w:t>below the existing code</w:t>
      </w:r>
      <w:r w:rsidR="009A6E8E">
        <w:t>:</w:t>
      </w:r>
    </w:p>
    <w:p w14:paraId="69AA9707" w14:textId="28E523DC" w:rsidR="003E2B37" w:rsidRDefault="00B77DF2" w:rsidP="00B77DF2">
      <w:pPr>
        <w:ind w:left="360"/>
      </w:pPr>
      <w:r w:rsidRPr="00B77DF2">
        <w:rPr>
          <w:noProof/>
        </w:rPr>
        <w:drawing>
          <wp:inline distT="0" distB="0" distL="0" distR="0" wp14:anchorId="750EFE9F" wp14:editId="5B4B22E1">
            <wp:extent cx="4496427" cy="428685"/>
            <wp:effectExtent l="0" t="0" r="0" b="9525"/>
            <wp:docPr id="1259431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3186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81E60" w14:textId="320D4A40" w:rsidR="00F3328C" w:rsidRPr="006357C3" w:rsidRDefault="00F3328C" w:rsidP="001C4B5C">
      <w:pPr>
        <w:pStyle w:val="ListParagraph"/>
        <w:numPr>
          <w:ilvl w:val="0"/>
          <w:numId w:val="10"/>
        </w:numPr>
      </w:pPr>
      <w:r>
        <w:t>The game is finished!</w:t>
      </w:r>
    </w:p>
    <w:sectPr w:rsidR="00F3328C" w:rsidRPr="00635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F9F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0828"/>
    <w:multiLevelType w:val="hybridMultilevel"/>
    <w:tmpl w:val="0BE24E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5D1C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304E3"/>
    <w:multiLevelType w:val="hybridMultilevel"/>
    <w:tmpl w:val="D5D4A8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7159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410BB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7E3C38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3446D0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CF0047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C73A02"/>
    <w:multiLevelType w:val="hybridMultilevel"/>
    <w:tmpl w:val="0BE24E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2613971">
    <w:abstractNumId w:val="1"/>
  </w:num>
  <w:num w:numId="2" w16cid:durableId="252007354">
    <w:abstractNumId w:val="0"/>
  </w:num>
  <w:num w:numId="3" w16cid:durableId="1559198017">
    <w:abstractNumId w:val="8"/>
  </w:num>
  <w:num w:numId="4" w16cid:durableId="1810391959">
    <w:abstractNumId w:val="4"/>
  </w:num>
  <w:num w:numId="5" w16cid:durableId="570509586">
    <w:abstractNumId w:val="2"/>
  </w:num>
  <w:num w:numId="6" w16cid:durableId="1548759363">
    <w:abstractNumId w:val="9"/>
  </w:num>
  <w:num w:numId="7" w16cid:durableId="770197373">
    <w:abstractNumId w:val="5"/>
  </w:num>
  <w:num w:numId="8" w16cid:durableId="567040422">
    <w:abstractNumId w:val="7"/>
  </w:num>
  <w:num w:numId="9" w16cid:durableId="1986544657">
    <w:abstractNumId w:val="6"/>
  </w:num>
  <w:num w:numId="10" w16cid:durableId="8814753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C3NDYxNTMyNzZT0lEKTi0uzszPAykwqgUAtwLSlywAAAA="/>
  </w:docVars>
  <w:rsids>
    <w:rsidRoot w:val="006357C3"/>
    <w:rsid w:val="00002EBA"/>
    <w:rsid w:val="000061F9"/>
    <w:rsid w:val="00032CA4"/>
    <w:rsid w:val="000462B4"/>
    <w:rsid w:val="00055392"/>
    <w:rsid w:val="000940CB"/>
    <w:rsid w:val="000A0671"/>
    <w:rsid w:val="000B5817"/>
    <w:rsid w:val="000C0876"/>
    <w:rsid w:val="00116B33"/>
    <w:rsid w:val="00126829"/>
    <w:rsid w:val="00126ED3"/>
    <w:rsid w:val="00133339"/>
    <w:rsid w:val="001C4B5C"/>
    <w:rsid w:val="001E0B53"/>
    <w:rsid w:val="001F6ACF"/>
    <w:rsid w:val="00202233"/>
    <w:rsid w:val="00264441"/>
    <w:rsid w:val="0027065C"/>
    <w:rsid w:val="0028781F"/>
    <w:rsid w:val="002D77E6"/>
    <w:rsid w:val="003457F5"/>
    <w:rsid w:val="003826AE"/>
    <w:rsid w:val="0038697A"/>
    <w:rsid w:val="003948F9"/>
    <w:rsid w:val="00396853"/>
    <w:rsid w:val="003E2B37"/>
    <w:rsid w:val="003F38DA"/>
    <w:rsid w:val="00411E6F"/>
    <w:rsid w:val="0041416B"/>
    <w:rsid w:val="00464AE6"/>
    <w:rsid w:val="00470CD7"/>
    <w:rsid w:val="0048604C"/>
    <w:rsid w:val="00493919"/>
    <w:rsid w:val="004B672E"/>
    <w:rsid w:val="004E061B"/>
    <w:rsid w:val="005545D7"/>
    <w:rsid w:val="005553E8"/>
    <w:rsid w:val="00566468"/>
    <w:rsid w:val="00587C24"/>
    <w:rsid w:val="0059197A"/>
    <w:rsid w:val="005C129B"/>
    <w:rsid w:val="005F5512"/>
    <w:rsid w:val="00600DD4"/>
    <w:rsid w:val="00604A19"/>
    <w:rsid w:val="00612C72"/>
    <w:rsid w:val="0062142B"/>
    <w:rsid w:val="006357C3"/>
    <w:rsid w:val="006C0B12"/>
    <w:rsid w:val="00723C9E"/>
    <w:rsid w:val="007744ED"/>
    <w:rsid w:val="007877A0"/>
    <w:rsid w:val="007D2672"/>
    <w:rsid w:val="009001ED"/>
    <w:rsid w:val="0090524D"/>
    <w:rsid w:val="00963316"/>
    <w:rsid w:val="00983B2A"/>
    <w:rsid w:val="00992C7D"/>
    <w:rsid w:val="009A11C7"/>
    <w:rsid w:val="009A6E8E"/>
    <w:rsid w:val="009D3122"/>
    <w:rsid w:val="009E2590"/>
    <w:rsid w:val="009F4002"/>
    <w:rsid w:val="00A10B50"/>
    <w:rsid w:val="00A30050"/>
    <w:rsid w:val="00A342EE"/>
    <w:rsid w:val="00A44E70"/>
    <w:rsid w:val="00A80B7B"/>
    <w:rsid w:val="00AC3303"/>
    <w:rsid w:val="00AC4C1B"/>
    <w:rsid w:val="00AC67D4"/>
    <w:rsid w:val="00AD5CED"/>
    <w:rsid w:val="00B047AE"/>
    <w:rsid w:val="00B24887"/>
    <w:rsid w:val="00B47987"/>
    <w:rsid w:val="00B742F8"/>
    <w:rsid w:val="00B77DF2"/>
    <w:rsid w:val="00B963FC"/>
    <w:rsid w:val="00BC0950"/>
    <w:rsid w:val="00BD3927"/>
    <w:rsid w:val="00BD4931"/>
    <w:rsid w:val="00BF3861"/>
    <w:rsid w:val="00C362EB"/>
    <w:rsid w:val="00CF19ED"/>
    <w:rsid w:val="00CF4DF4"/>
    <w:rsid w:val="00D41449"/>
    <w:rsid w:val="00D45255"/>
    <w:rsid w:val="00D4610F"/>
    <w:rsid w:val="00D7151C"/>
    <w:rsid w:val="00D849F1"/>
    <w:rsid w:val="00D87317"/>
    <w:rsid w:val="00D91990"/>
    <w:rsid w:val="00D920DE"/>
    <w:rsid w:val="00DA3D98"/>
    <w:rsid w:val="00DA6FDC"/>
    <w:rsid w:val="00DD3B16"/>
    <w:rsid w:val="00DF5A67"/>
    <w:rsid w:val="00E01486"/>
    <w:rsid w:val="00E643C9"/>
    <w:rsid w:val="00E738D3"/>
    <w:rsid w:val="00EB4B46"/>
    <w:rsid w:val="00EC55A1"/>
    <w:rsid w:val="00EC5A1B"/>
    <w:rsid w:val="00ED5B09"/>
    <w:rsid w:val="00EF1ACC"/>
    <w:rsid w:val="00F04AD4"/>
    <w:rsid w:val="00F12837"/>
    <w:rsid w:val="00F1738D"/>
    <w:rsid w:val="00F3328C"/>
    <w:rsid w:val="00F453D0"/>
    <w:rsid w:val="00F64C70"/>
    <w:rsid w:val="00FF3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AF94"/>
  <w15:chartTrackingRefBased/>
  <w15:docId w15:val="{3CA904DD-0FAD-409F-9655-44949588D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5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7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C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C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357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5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5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11</cp:revision>
  <dcterms:created xsi:type="dcterms:W3CDTF">2021-11-21T23:26:00Z</dcterms:created>
  <dcterms:modified xsi:type="dcterms:W3CDTF">2023-10-27T01:35:00Z</dcterms:modified>
</cp:coreProperties>
</file>